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49E4945C" w:rsidR="000B5C53" w:rsidRPr="00FD47A5" w:rsidRDefault="00F33223" w:rsidP="003757EB">
      <w:pPr>
        <w:jc w:val="center"/>
        <w:rPr>
          <w:b/>
          <w:lang w:val="es-ES"/>
        </w:rPr>
      </w:pPr>
      <w:r>
        <w:rPr>
          <w:b/>
          <w:lang w:val="es-ES"/>
        </w:rPr>
        <w:t>Estadística I</w:t>
      </w:r>
      <w:r w:rsidR="0043390E">
        <w:rPr>
          <w:b/>
          <w:lang w:val="es-ES"/>
        </w:rPr>
        <w:t>, 2023</w:t>
      </w:r>
      <w:bookmarkStart w:id="0" w:name="_GoBack"/>
      <w:bookmarkEnd w:id="0"/>
      <w:r>
        <w:rPr>
          <w:b/>
          <w:lang w:val="es-ES"/>
        </w:rPr>
        <w:t xml:space="preserve">. </w:t>
      </w:r>
      <w:r w:rsidR="003757EB" w:rsidRPr="00FD47A5">
        <w:rPr>
          <w:b/>
          <w:lang w:val="es-ES"/>
        </w:rPr>
        <w:t xml:space="preserve">Ejercicio de correlación y regresión, </w:t>
      </w:r>
      <w:r>
        <w:rPr>
          <w:b/>
          <w:lang w:val="es-ES"/>
        </w:rPr>
        <w:t>parte B</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3EED5FBF"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w:t>
      </w:r>
      <w:r w:rsidR="00734307">
        <w:rPr>
          <w:lang w:val="es-ES"/>
        </w:rPr>
        <w:t xml:space="preserve"> (PAU)</w:t>
      </w:r>
      <w:r>
        <w:rPr>
          <w:lang w:val="es-ES"/>
        </w:rPr>
        <w:t xml:space="preserve"> de matemáticas y lengua, así como el sexo</w:t>
      </w:r>
      <w:r w:rsidR="00734307">
        <w:rPr>
          <w:lang w:val="es-ES"/>
        </w:rPr>
        <w:t xml:space="preserve"> y si llevan gafas</w:t>
      </w:r>
      <w:r>
        <w:rPr>
          <w:lang w:val="es-ES"/>
        </w:rPr>
        <w:t>.</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5753E10C" w14:textId="77777777" w:rsidR="00C7370B" w:rsidRDefault="003757EB" w:rsidP="00C7370B">
      <w:pPr>
        <w:rPr>
          <w:lang w:val="es-ES"/>
        </w:rPr>
      </w:pPr>
      <w:r w:rsidRPr="007B4DA3">
        <w:rPr>
          <w:i/>
          <w:lang w:val="es-ES"/>
        </w:rPr>
        <w:t xml:space="preserve">--¿Qué relación aprecias (signo y </w:t>
      </w:r>
      <w:r w:rsidR="006F68A7" w:rsidRPr="007B4DA3">
        <w:rPr>
          <w:i/>
          <w:lang w:val="es-ES"/>
        </w:rPr>
        <w:t>fuerza</w:t>
      </w:r>
      <w:r w:rsidRPr="007B4DA3">
        <w:rPr>
          <w:i/>
          <w:lang w:val="es-ES"/>
        </w:rPr>
        <w:t xml:space="preserve">) entre las notas de primer cuatrimestre (Y) y las notas </w:t>
      </w:r>
      <w:r w:rsidR="00734307" w:rsidRPr="007B4DA3">
        <w:rPr>
          <w:i/>
          <w:lang w:val="es-ES"/>
        </w:rPr>
        <w:t>en selectivo</w:t>
      </w:r>
      <w:r w:rsidRPr="007B4DA3">
        <w:rPr>
          <w:i/>
          <w:lang w:val="es-ES"/>
        </w:rPr>
        <w:t xml:space="preserve"> </w:t>
      </w:r>
      <w:r w:rsidR="00734307" w:rsidRPr="007B4DA3">
        <w:rPr>
          <w:i/>
          <w:lang w:val="es-ES"/>
        </w:rPr>
        <w:t>de</w:t>
      </w:r>
      <w:r w:rsidRPr="007B4DA3">
        <w:rPr>
          <w:i/>
          <w:lang w:val="es-ES"/>
        </w:rPr>
        <w:t xml:space="preserve"> matemáticas (X)? Efectúa el gráfico adecuado y calcula el índice adecuado.</w:t>
      </w:r>
    </w:p>
    <w:p w14:paraId="3C5B9119" w14:textId="736DD366" w:rsidR="005B6082" w:rsidRDefault="00C7370B" w:rsidP="00C7370B">
      <w:pPr>
        <w:rPr>
          <w:lang w:val="es-ES"/>
        </w:rPr>
      </w:pPr>
      <w:r>
        <w:rPr>
          <w:lang w:val="es-ES"/>
        </w:rPr>
        <w:t xml:space="preserve"> </w:t>
      </w:r>
    </w:p>
    <w:p w14:paraId="59762967" w14:textId="06CB9CCA" w:rsidR="00686623" w:rsidRPr="007B4DA3" w:rsidRDefault="00686623" w:rsidP="00686623">
      <w:pPr>
        <w:rPr>
          <w:i/>
          <w:lang w:val="es-ES"/>
        </w:rPr>
      </w:pPr>
      <w:r w:rsidRPr="007B4DA3">
        <w:rPr>
          <w:i/>
          <w:lang w:val="es-ES"/>
        </w:rPr>
        <w:t>--Pensemos que tenemos una matriz de correlaciones con las siguientes variables: notas promedio de instituto en matemática, notas promedio de instituto en lengua</w:t>
      </w:r>
      <w:r w:rsidR="00734307" w:rsidRPr="007B4DA3">
        <w:rPr>
          <w:i/>
          <w:lang w:val="es-ES"/>
        </w:rPr>
        <w:t>, notas de la PAU en matemáticas y notas de la PAU en lengua</w:t>
      </w:r>
      <w:r w:rsidRPr="007B4DA3">
        <w:rPr>
          <w:i/>
          <w:lang w:val="es-ES"/>
        </w:rPr>
        <w:t>. ¿En qué caso la relación es más fuerte? ¿Y más débil? ¿Pensáis que hubiera sido posible encontrar relaciones negativas entre estas variables?</w:t>
      </w:r>
    </w:p>
    <w:p w14:paraId="4C4AA502" w14:textId="66A91D55" w:rsidR="00474194" w:rsidRDefault="00474194" w:rsidP="00686623">
      <w:pPr>
        <w:rPr>
          <w:lang w:val="es-ES"/>
        </w:rPr>
      </w:pPr>
    </w:p>
    <w:p w14:paraId="2402F5CC" w14:textId="209C6A67" w:rsidR="005B6082" w:rsidRDefault="005B6082" w:rsidP="00686623">
      <w:pPr>
        <w:rPr>
          <w:lang w:val="es-ES"/>
        </w:rPr>
      </w:pPr>
    </w:p>
    <w:p w14:paraId="709B7C3A" w14:textId="0767B735" w:rsidR="00734307" w:rsidRPr="007B4DA3" w:rsidRDefault="00734307" w:rsidP="00686623">
      <w:pPr>
        <w:rPr>
          <w:i/>
          <w:lang w:val="es-ES"/>
        </w:rPr>
      </w:pPr>
      <w:r w:rsidRPr="007B4DA3">
        <w:rPr>
          <w:i/>
          <w:lang w:val="es-ES"/>
        </w:rPr>
        <w:t>--Queremos saber si la proporción de personas con gafas es mayor en chicas que en chicos (o en otras palabras, si hay relación entre sexo y el llevar o no gafas). Efectúa la tabla de contingencia y calcula el índice apropiado.</w:t>
      </w:r>
    </w:p>
    <w:p w14:paraId="30EC33F6" w14:textId="709237AF" w:rsidR="006168E3" w:rsidRDefault="006168E3"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73350CFA" w:rsidR="003757EB" w:rsidRPr="007B4DA3" w:rsidRDefault="003757EB">
      <w:pPr>
        <w:rPr>
          <w:i/>
          <w:lang w:val="es-ES"/>
        </w:rPr>
      </w:pPr>
      <w:r w:rsidRPr="007B4DA3">
        <w:rPr>
          <w:i/>
          <w:lang w:val="es-ES"/>
        </w:rPr>
        <w:t xml:space="preserve">--¿Cuál es la ecuación de la recta de regresión de las notas de primer cuatrimestre (Y) y a partir de las notas </w:t>
      </w:r>
      <w:r w:rsidR="00734307" w:rsidRPr="007B4DA3">
        <w:rPr>
          <w:i/>
          <w:lang w:val="es-ES"/>
        </w:rPr>
        <w:t>de la PAU en matemáticas</w:t>
      </w:r>
      <w:r w:rsidRPr="007B4DA3">
        <w:rPr>
          <w:i/>
          <w:lang w:val="es-ES"/>
        </w:rPr>
        <w:t xml:space="preserve"> (X) (en puntuaciones directas)?</w:t>
      </w:r>
      <w:r w:rsidR="00FD47A5" w:rsidRPr="007B4DA3">
        <w:rPr>
          <w:i/>
          <w:lang w:val="es-ES"/>
        </w:rPr>
        <w:t xml:space="preserve"> ¿Qué quiere decir la ordenada en el origen y la pendiente en este caso?</w:t>
      </w:r>
    </w:p>
    <w:p w14:paraId="553FD233" w14:textId="0C6FC047" w:rsidR="006168E3" w:rsidRPr="007B4DA3" w:rsidRDefault="006168E3">
      <w:pPr>
        <w:rPr>
          <w:i/>
          <w:lang w:val="es-ES"/>
        </w:rPr>
      </w:pPr>
    </w:p>
    <w:p w14:paraId="36301DCA" w14:textId="7884F2E3" w:rsidR="006168E3" w:rsidRDefault="006168E3">
      <w:pPr>
        <w:rPr>
          <w:lang w:val="es-ES"/>
        </w:rPr>
      </w:pPr>
    </w:p>
    <w:p w14:paraId="6FD978DA" w14:textId="30F6D174" w:rsidR="003757EB" w:rsidRPr="007B4DA3" w:rsidRDefault="003757EB" w:rsidP="003757EB">
      <w:pPr>
        <w:rPr>
          <w:i/>
          <w:lang w:val="es-ES"/>
        </w:rPr>
      </w:pPr>
      <w:r w:rsidRPr="007B4DA3">
        <w:rPr>
          <w:i/>
          <w:lang w:val="es-ES"/>
        </w:rPr>
        <w:t>--</w:t>
      </w:r>
      <w:proofErr w:type="spellStart"/>
      <w:r w:rsidRPr="007B4DA3">
        <w:rPr>
          <w:i/>
          <w:lang w:val="es-ES"/>
        </w:rPr>
        <w:t>Idem</w:t>
      </w:r>
      <w:proofErr w:type="spellEnd"/>
      <w:r w:rsidRPr="007B4DA3">
        <w:rPr>
          <w:i/>
          <w:lang w:val="es-ES"/>
        </w:rPr>
        <w:t xml:space="preserve"> en puntuaciones típicas. ¿El valor de la pendiente coincide necesariamente con…?</w:t>
      </w:r>
    </w:p>
    <w:p w14:paraId="07CE20E4" w14:textId="07C5FF7C" w:rsidR="005F4F9A" w:rsidRDefault="005F4F9A" w:rsidP="003757EB">
      <w:pPr>
        <w:rPr>
          <w:lang w:val="es-ES"/>
        </w:rPr>
      </w:pPr>
    </w:p>
    <w:p w14:paraId="04FE4606" w14:textId="42ABF2AD" w:rsidR="003757EB" w:rsidRPr="00AD192D" w:rsidRDefault="00FD47A5" w:rsidP="003757EB">
      <w:pPr>
        <w:rPr>
          <w:i/>
          <w:lang w:val="es-ES"/>
        </w:rPr>
      </w:pPr>
      <w:r w:rsidRPr="00AD192D">
        <w:rPr>
          <w:i/>
          <w:lang w:val="es-ES"/>
        </w:rPr>
        <w:t>--¿Qué porcentaje de varianza de las notas de primer cuatrimestre (Y) explica la recta de regresión?</w:t>
      </w:r>
    </w:p>
    <w:p w14:paraId="5989BB66" w14:textId="13E72F1E" w:rsidR="005F4F9A" w:rsidRDefault="005F4F9A" w:rsidP="003757EB">
      <w:pPr>
        <w:rPr>
          <w:lang w:val="es-ES"/>
        </w:rPr>
      </w:pPr>
    </w:p>
    <w:p w14:paraId="058443BE" w14:textId="6CA2A4F7" w:rsidR="00734307" w:rsidRPr="00AD192D" w:rsidRDefault="00734307" w:rsidP="00734307">
      <w:pPr>
        <w:rPr>
          <w:i/>
          <w:lang w:val="es-ES"/>
        </w:rPr>
      </w:pPr>
      <w:r w:rsidRPr="00AD192D">
        <w:rPr>
          <w:i/>
          <w:lang w:val="es-ES"/>
        </w:rPr>
        <w:t>--¿Qué puntuación en notas de primer cuatrimestre predirías a la persona de la primera fila del archivo con la recta de regresión?</w:t>
      </w:r>
    </w:p>
    <w:p w14:paraId="369F7F48" w14:textId="3FED9607" w:rsidR="006168E3" w:rsidRDefault="006168E3" w:rsidP="00734307">
      <w:pPr>
        <w:rPr>
          <w:lang w:val="es-ES"/>
        </w:rPr>
      </w:pP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2374AC57" w:rsidR="00FD47A5" w:rsidRPr="00AD192D" w:rsidRDefault="00FD47A5" w:rsidP="00FD47A5">
      <w:pPr>
        <w:rPr>
          <w:i/>
          <w:lang w:val="es-ES"/>
        </w:rPr>
      </w:pPr>
      <w:r w:rsidRPr="00AD192D">
        <w:rPr>
          <w:i/>
          <w:lang w:val="es-ES"/>
        </w:rPr>
        <w:t>--¿Cuál es la ecuación de regresión de las notas de primer cuatrimestre (Y) y a partir de los predictores</w:t>
      </w:r>
      <w:r w:rsidR="00734307" w:rsidRPr="00AD192D">
        <w:rPr>
          <w:i/>
          <w:lang w:val="es-ES"/>
        </w:rPr>
        <w:t xml:space="preserve"> nota de la PAU en matemáticas y nota de la PAU en lengua</w:t>
      </w:r>
      <w:r w:rsidRPr="00AD192D">
        <w:rPr>
          <w:i/>
          <w:lang w:val="es-ES"/>
        </w:rPr>
        <w:t xml:space="preserve">? ¿Qué quieren decir los componentes de la ecuación </w:t>
      </w:r>
      <w:r w:rsidR="00E36AA7" w:rsidRPr="00AD192D">
        <w:rPr>
          <w:i/>
          <w:lang w:val="es-ES"/>
        </w:rPr>
        <w:t xml:space="preserve">de regresión </w:t>
      </w:r>
      <w:r w:rsidRPr="00AD192D">
        <w:rPr>
          <w:i/>
          <w:lang w:val="es-ES"/>
        </w:rPr>
        <w:t>en puntuaciones directas?</w:t>
      </w:r>
    </w:p>
    <w:p w14:paraId="7327A194" w14:textId="4FC2F669" w:rsidR="006168E3" w:rsidRDefault="006168E3" w:rsidP="00FD47A5">
      <w:pPr>
        <w:rPr>
          <w:lang w:val="es-ES"/>
        </w:rPr>
      </w:pPr>
    </w:p>
    <w:p w14:paraId="00EF6C18" w14:textId="77777777" w:rsidR="005F4F9A" w:rsidRDefault="005F4F9A" w:rsidP="00FD47A5">
      <w:pPr>
        <w:rPr>
          <w:lang w:val="es-ES"/>
        </w:rPr>
      </w:pPr>
    </w:p>
    <w:p w14:paraId="36EDE8EC" w14:textId="2592A6E4" w:rsidR="00FD47A5" w:rsidRPr="00AD192D" w:rsidRDefault="00FD47A5" w:rsidP="00FD47A5">
      <w:pPr>
        <w:rPr>
          <w:i/>
          <w:lang w:val="es-ES"/>
        </w:rPr>
      </w:pPr>
      <w:r w:rsidRPr="00AD192D">
        <w:rPr>
          <w:i/>
          <w:lang w:val="es-ES"/>
        </w:rPr>
        <w:t>--¿Qué porcentaje de varianza de las notas de primer cuatrimestre explica la ecuación de regresión de la pregunta anterior?</w:t>
      </w:r>
    </w:p>
    <w:p w14:paraId="061950A6" w14:textId="14379F4A" w:rsidR="005F4F9A" w:rsidRDefault="005F4F9A" w:rsidP="00FD47A5">
      <w:pPr>
        <w:rPr>
          <w:lang w:val="es-ES"/>
        </w:rPr>
      </w:pPr>
    </w:p>
    <w:p w14:paraId="34E68917" w14:textId="0B25FB78" w:rsidR="005F4F9A" w:rsidRDefault="005F4F9A" w:rsidP="00FD47A5">
      <w:pPr>
        <w:rPr>
          <w:lang w:val="es-ES"/>
        </w:rPr>
      </w:pPr>
    </w:p>
    <w:p w14:paraId="7FEF65B4" w14:textId="63711507" w:rsidR="00FD47A5" w:rsidRPr="00AD192D" w:rsidRDefault="00FD47A5" w:rsidP="00FD47A5">
      <w:pPr>
        <w:rPr>
          <w:i/>
          <w:lang w:val="es-ES"/>
        </w:rPr>
      </w:pPr>
      <w:r w:rsidRPr="00AD192D">
        <w:rPr>
          <w:i/>
          <w:lang w:val="es-ES"/>
        </w:rPr>
        <w:t>--¿Cuál es el mejor predictor de la ecuación anterior y por qué?</w:t>
      </w:r>
    </w:p>
    <w:p w14:paraId="04409C5E" w14:textId="3DBB6810" w:rsidR="005F4F9A" w:rsidRDefault="005F4F9A" w:rsidP="00FD47A5">
      <w:pPr>
        <w:rPr>
          <w:lang w:val="es-ES"/>
        </w:rPr>
      </w:pPr>
    </w:p>
    <w:p w14:paraId="1CA6D307" w14:textId="77777777" w:rsidR="005F4F9A" w:rsidRDefault="005F4F9A" w:rsidP="00FD47A5">
      <w:pPr>
        <w:rPr>
          <w:lang w:val="es-ES"/>
        </w:rPr>
      </w:pPr>
    </w:p>
    <w:p w14:paraId="7A92AECA" w14:textId="013B9504" w:rsidR="00FD47A5" w:rsidRPr="00AD192D" w:rsidRDefault="00FD47A5" w:rsidP="00FD47A5">
      <w:pPr>
        <w:rPr>
          <w:i/>
          <w:lang w:val="es-ES"/>
        </w:rPr>
      </w:pPr>
      <w:r w:rsidRPr="00AD192D">
        <w:rPr>
          <w:i/>
          <w:lang w:val="es-ES"/>
        </w:rPr>
        <w:t>--¿</w:t>
      </w:r>
      <w:r w:rsidR="00E36AA7" w:rsidRPr="00AD192D">
        <w:rPr>
          <w:i/>
          <w:lang w:val="es-ES"/>
        </w:rPr>
        <w:t>Crees que ha</w:t>
      </w:r>
      <w:r w:rsidRPr="00AD192D">
        <w:rPr>
          <w:i/>
          <w:lang w:val="es-ES"/>
        </w:rPr>
        <w:t xml:space="preserve"> habido problemas de </w:t>
      </w:r>
      <w:proofErr w:type="spellStart"/>
      <w:r w:rsidRPr="00AD192D">
        <w:rPr>
          <w:i/>
          <w:lang w:val="es-ES"/>
        </w:rPr>
        <w:t>colinealidad</w:t>
      </w:r>
      <w:proofErr w:type="spellEnd"/>
      <w:r w:rsidRPr="00AD192D">
        <w:rPr>
          <w:i/>
          <w:lang w:val="es-ES"/>
        </w:rPr>
        <w:t xml:space="preserve"> entre los predictores? (recordad: mirar el VIF</w:t>
      </w:r>
      <w:r w:rsidR="002121DA" w:rsidRPr="00AD192D">
        <w:rPr>
          <w:i/>
          <w:lang w:val="es-ES"/>
        </w:rPr>
        <w:t xml:space="preserve"> [</w:t>
      </w:r>
      <w:proofErr w:type="spellStart"/>
      <w:r w:rsidR="002121DA" w:rsidRPr="00AD192D">
        <w:rPr>
          <w:i/>
          <w:lang w:val="es-ES"/>
        </w:rPr>
        <w:t>Variance</w:t>
      </w:r>
      <w:proofErr w:type="spellEnd"/>
      <w:r w:rsidR="002121DA" w:rsidRPr="00AD192D">
        <w:rPr>
          <w:i/>
          <w:lang w:val="es-ES"/>
        </w:rPr>
        <w:t xml:space="preserve"> </w:t>
      </w:r>
      <w:proofErr w:type="spellStart"/>
      <w:r w:rsidR="002121DA" w:rsidRPr="00AD192D">
        <w:rPr>
          <w:i/>
          <w:lang w:val="es-ES"/>
        </w:rPr>
        <w:t>Inflation</w:t>
      </w:r>
      <w:proofErr w:type="spellEnd"/>
      <w:r w:rsidR="002121DA" w:rsidRPr="00AD192D">
        <w:rPr>
          <w:i/>
          <w:lang w:val="es-ES"/>
        </w:rPr>
        <w:t xml:space="preserve"> Factor]</w:t>
      </w:r>
      <w:r w:rsidRPr="00AD192D">
        <w:rPr>
          <w:i/>
          <w:lang w:val="es-ES"/>
        </w:rPr>
        <w:t>, en el caso ideal sería 1.0)</w:t>
      </w:r>
    </w:p>
    <w:p w14:paraId="65D05CEB" w14:textId="0589927F" w:rsidR="006168E3" w:rsidRDefault="006168E3" w:rsidP="00FD47A5">
      <w:pPr>
        <w:rPr>
          <w:lang w:val="es-ES"/>
        </w:rPr>
      </w:pPr>
    </w:p>
    <w:p w14:paraId="09C5B907" w14:textId="1F66E3BB" w:rsidR="006168E3" w:rsidRDefault="006168E3" w:rsidP="00FD47A5">
      <w:pPr>
        <w:rPr>
          <w:lang w:val="es-ES"/>
        </w:rPr>
      </w:pPr>
    </w:p>
    <w:p w14:paraId="3AF6A6C9" w14:textId="4F1A0B48" w:rsidR="00FD47A5" w:rsidRPr="00AD192D" w:rsidRDefault="00FD47A5" w:rsidP="00FD47A5">
      <w:pPr>
        <w:rPr>
          <w:i/>
          <w:lang w:val="es-ES"/>
        </w:rPr>
      </w:pPr>
      <w:r w:rsidRPr="00AD192D">
        <w:rPr>
          <w:i/>
          <w:lang w:val="es-ES"/>
        </w:rPr>
        <w:t>--Pensemos que hiciéramos la regresión “</w:t>
      </w:r>
      <w:proofErr w:type="spellStart"/>
      <w:r w:rsidRPr="00AD192D">
        <w:rPr>
          <w:i/>
          <w:lang w:val="es-ES"/>
        </w:rPr>
        <w:t>stepwise</w:t>
      </w:r>
      <w:proofErr w:type="spellEnd"/>
      <w:r w:rsidRPr="00AD192D">
        <w:rPr>
          <w:i/>
          <w:lang w:val="es-ES"/>
        </w:rPr>
        <w:t>” (paso a paso). ¿Qué ecuación resultante tendríamos? ¿Por qué?</w:t>
      </w:r>
    </w:p>
    <w:p w14:paraId="352F99A1" w14:textId="7E259279" w:rsidR="009A1900" w:rsidRDefault="009A1900" w:rsidP="00FD47A5">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6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qAYl5df8sAAAA"/>
  </w:docVars>
  <w:rsids>
    <w:rsidRoot w:val="003757EB"/>
    <w:rsid w:val="00087076"/>
    <w:rsid w:val="000F197D"/>
    <w:rsid w:val="002121DA"/>
    <w:rsid w:val="00317624"/>
    <w:rsid w:val="003757EB"/>
    <w:rsid w:val="0043390E"/>
    <w:rsid w:val="00474194"/>
    <w:rsid w:val="005B6082"/>
    <w:rsid w:val="005F4F9A"/>
    <w:rsid w:val="006168E3"/>
    <w:rsid w:val="00686623"/>
    <w:rsid w:val="006F68A7"/>
    <w:rsid w:val="00734307"/>
    <w:rsid w:val="007B4DA3"/>
    <w:rsid w:val="00835BE6"/>
    <w:rsid w:val="008A1D22"/>
    <w:rsid w:val="008B2458"/>
    <w:rsid w:val="00940D92"/>
    <w:rsid w:val="0098041D"/>
    <w:rsid w:val="009A1900"/>
    <w:rsid w:val="00AD192D"/>
    <w:rsid w:val="00B16011"/>
    <w:rsid w:val="00BA1A42"/>
    <w:rsid w:val="00C7370B"/>
    <w:rsid w:val="00CA390F"/>
    <w:rsid w:val="00CC6BFB"/>
    <w:rsid w:val="00E36AA7"/>
    <w:rsid w:val="00E6499F"/>
    <w:rsid w:val="00F33223"/>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PRIM_SE.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267</Characters>
  <Application>Microsoft Office Word</Application>
  <DocSecurity>0</DocSecurity>
  <Lines>70</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4</cp:revision>
  <dcterms:created xsi:type="dcterms:W3CDTF">2023-11-02T05:15:00Z</dcterms:created>
  <dcterms:modified xsi:type="dcterms:W3CDTF">2023-11-0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eafa665d621b05e37064d017b123eb276a8f4998776acdd404e217d455a365</vt:lpwstr>
  </property>
</Properties>
</file>